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6493A" w14:textId="1F578DB3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 xml:space="preserve"> </w:t>
      </w:r>
      <w:r w:rsidR="002A12AE">
        <w:rPr>
          <w:rFonts w:ascii="Open Sans" w:hAnsi="Open Sans" w:cs="Open Sans"/>
          <w:b/>
          <w:color w:val="000000" w:themeColor="text1"/>
          <w:spacing w:val="14"/>
        </w:rPr>
        <w:t xml:space="preserve">DISCENTE 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>(</w:t>
      </w:r>
      <w:r w:rsidR="00C2062A">
        <w:rPr>
          <w:rFonts w:ascii="Open Sans" w:hAnsi="Open Sans" w:cs="Open Sans"/>
          <w:b/>
          <w:color w:val="000000" w:themeColor="text1"/>
          <w:spacing w:val="14"/>
        </w:rPr>
        <w:t>PID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>)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3"/>
        <w:gridCol w:w="4540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4733E176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0E2137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Supervis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B841B2A" w14:textId="4E6612E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3DC1D8A" w14:textId="77777777" w:rsidR="00081C98" w:rsidRPr="00E876CA" w:rsidRDefault="00081C98" w:rsidP="00081C98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"/>
        <w:gridCol w:w="349"/>
        <w:gridCol w:w="284"/>
        <w:gridCol w:w="228"/>
        <w:gridCol w:w="95"/>
        <w:gridCol w:w="2074"/>
        <w:gridCol w:w="642"/>
        <w:gridCol w:w="339"/>
        <w:gridCol w:w="167"/>
        <w:gridCol w:w="1138"/>
        <w:gridCol w:w="335"/>
        <w:gridCol w:w="258"/>
        <w:gridCol w:w="777"/>
        <w:gridCol w:w="523"/>
        <w:gridCol w:w="1709"/>
      </w:tblGrid>
      <w:tr w:rsidR="00081C98" w:rsidRPr="00E876CA" w14:paraId="4861A346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65F480" w14:textId="08BF39AE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BOLSISTA</w:t>
            </w: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081C98" w:rsidRPr="00E876CA" w14:paraId="1C27A5BE" w14:textId="77777777" w:rsidTr="0030455B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4C186EC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620B6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5CA8C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C3372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081C98" w:rsidRPr="00E876CA" w14:paraId="3BC13DEF" w14:textId="77777777" w:rsidTr="0030455B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80E23F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85BE0E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2D8C8F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1A2C08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7FED3F80" w14:textId="77777777" w:rsidTr="0030455B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71BE7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A4770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77305E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887646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D23D6F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2FA1B1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458B8AD4" w14:textId="77777777" w:rsidTr="0030455B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BAA1A1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7E9A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0A4A94B8" w14:textId="77777777" w:rsidTr="0030455B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59B4B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76B82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84A58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F570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5FC56A92" w14:textId="77777777" w:rsidTr="0030455B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A37FCE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EE4B9C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D7431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6862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1D4628AB" w14:textId="77777777" w:rsidTr="0030455B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964C2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F4BB0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B7D83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F1D5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792DE39" w14:textId="77777777" w:rsidR="00081C98" w:rsidRPr="00E876CA" w:rsidRDefault="00081C98" w:rsidP="00081C98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"/>
        <w:gridCol w:w="349"/>
        <w:gridCol w:w="284"/>
        <w:gridCol w:w="228"/>
        <w:gridCol w:w="95"/>
        <w:gridCol w:w="2074"/>
        <w:gridCol w:w="642"/>
        <w:gridCol w:w="339"/>
        <w:gridCol w:w="167"/>
        <w:gridCol w:w="1138"/>
        <w:gridCol w:w="335"/>
        <w:gridCol w:w="258"/>
        <w:gridCol w:w="777"/>
        <w:gridCol w:w="523"/>
        <w:gridCol w:w="1709"/>
      </w:tblGrid>
      <w:tr w:rsidR="00081C98" w:rsidRPr="00E876CA" w14:paraId="3C0A672D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863E9BA" w14:textId="4D2A317A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BOLSISTA</w:t>
            </w: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081C98" w:rsidRPr="00E876CA" w14:paraId="57F1E00C" w14:textId="77777777" w:rsidTr="0030455B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62504A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531978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8EC38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1EFCF5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081C98" w:rsidRPr="00E876CA" w14:paraId="60B7205B" w14:textId="77777777" w:rsidTr="0030455B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2D02F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D809C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CFB48B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F2099C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28CA8CED" w14:textId="77777777" w:rsidTr="0030455B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C61397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8E5A3F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CFA3E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CEB93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9A461F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4E817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0C42FF1D" w14:textId="77777777" w:rsidTr="0030455B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D8D24E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CC23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09503DD3" w14:textId="77777777" w:rsidTr="0030455B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1B42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AA2ED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D3B7B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AA81C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7DC15CF1" w14:textId="77777777" w:rsidTr="0030455B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66080AC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F35291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57632B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39A4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3C5090DC" w14:textId="77777777" w:rsidTr="0030455B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1785A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6E69E5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E1728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2591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9D22907" w14:textId="77777777" w:rsidR="00081C98" w:rsidRPr="00E876CA" w:rsidRDefault="00081C98" w:rsidP="00081C98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0"/>
        <w:gridCol w:w="276"/>
        <w:gridCol w:w="284"/>
        <w:gridCol w:w="222"/>
        <w:gridCol w:w="212"/>
        <w:gridCol w:w="2189"/>
        <w:gridCol w:w="559"/>
        <w:gridCol w:w="299"/>
        <w:gridCol w:w="145"/>
        <w:gridCol w:w="835"/>
        <w:gridCol w:w="973"/>
        <w:gridCol w:w="167"/>
        <w:gridCol w:w="678"/>
        <w:gridCol w:w="458"/>
        <w:gridCol w:w="1846"/>
      </w:tblGrid>
      <w:tr w:rsidR="00081C98" w:rsidRPr="00E876CA" w14:paraId="66E92572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E7CDAF8" w14:textId="6225CDC2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081C98" w:rsidRPr="00E876CA" w14:paraId="64936AA3" w14:textId="77777777" w:rsidTr="0030455B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4E7FF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8F5894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D4614A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081C98" w:rsidRPr="00E876CA" w14:paraId="10A4D9DD" w14:textId="77777777" w:rsidTr="0030455B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6EE7D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7C15A9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BDBFE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78DC3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7C5D06C4" w14:textId="77777777" w:rsidTr="0030455B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46A96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4DCF3FB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B88ED27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FECC8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FF85AC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5C0B14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66E5187E" w14:textId="77777777" w:rsidTr="0030455B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D98CA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F5E1D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3670C8B8" w14:textId="77777777" w:rsidTr="0030455B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DE9867E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D97F1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CEE78B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AD88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65C5212B" w14:textId="77777777" w:rsidTr="0030455B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11E5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4861E9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4F592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CC52D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4B045F74" w14:textId="77777777" w:rsidTr="0030455B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655F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06C114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DF03D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33A6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CEBD6A" w14:textId="77777777" w:rsidR="00081C98" w:rsidRPr="00E876CA" w:rsidRDefault="00081C98" w:rsidP="00081C98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8"/>
        <w:gridCol w:w="278"/>
        <w:gridCol w:w="284"/>
        <w:gridCol w:w="222"/>
        <w:gridCol w:w="212"/>
        <w:gridCol w:w="2189"/>
        <w:gridCol w:w="559"/>
        <w:gridCol w:w="299"/>
        <w:gridCol w:w="145"/>
        <w:gridCol w:w="835"/>
        <w:gridCol w:w="973"/>
        <w:gridCol w:w="167"/>
        <w:gridCol w:w="678"/>
        <w:gridCol w:w="458"/>
        <w:gridCol w:w="1846"/>
      </w:tblGrid>
      <w:tr w:rsidR="00081C98" w:rsidRPr="00E876CA" w14:paraId="4018978B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3452E92" w14:textId="22844AFF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081C98" w:rsidRPr="00E876CA" w14:paraId="3F09460A" w14:textId="77777777" w:rsidTr="0030455B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A7A8DA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A9A326A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88CDD0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081C98" w:rsidRPr="00E876CA" w14:paraId="16EDC3CA" w14:textId="77777777" w:rsidTr="0030455B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1D0D34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76A3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5C1DA9B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EC28F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bookmarkStart w:id="1" w:name="_GoBack"/>
            <w:bookmarkEnd w:id="1"/>
          </w:p>
        </w:tc>
      </w:tr>
      <w:tr w:rsidR="00081C98" w:rsidRPr="00E876CA" w14:paraId="48F4831F" w14:textId="77777777" w:rsidTr="00081C98">
        <w:trPr>
          <w:trHeight w:val="327"/>
        </w:trPr>
        <w:tc>
          <w:tcPr>
            <w:tcW w:w="38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A7CC751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4B5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120513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75973C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DBB9D3E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8C285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300D64E7" w14:textId="77777777" w:rsidTr="0030455B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7571D3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08C8D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45B82F3C" w14:textId="77777777" w:rsidTr="0030455B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CE4BD6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41BBFB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D5572F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E9F75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32CDA720" w14:textId="77777777" w:rsidTr="0030455B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F8E192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27088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AD4111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A04040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081C98" w:rsidRPr="00E876CA" w14:paraId="0B5708BF" w14:textId="77777777" w:rsidTr="0030455B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91423B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A68F79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AFE15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523F66" w14:textId="77777777" w:rsidR="00081C98" w:rsidRPr="00E876CA" w:rsidRDefault="00081C9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BBA4453" w14:textId="77777777" w:rsidR="00081C98" w:rsidRDefault="00081C98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5EE7E1FF" w14:textId="2CAA53E3" w:rsidR="00866A13" w:rsidRDefault="00B20807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APRESENTAÇÃO DA PROPOSTA DE VALOR DO PROJETO </w:t>
      </w:r>
      <w:r w:rsidR="00866A13"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0 linhas)</w:t>
      </w:r>
    </w:p>
    <w:p w14:paraId="0E748CAD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1FB224D4" w14:textId="77777777" w:rsidTr="00866A13">
        <w:tc>
          <w:tcPr>
            <w:tcW w:w="9911" w:type="dxa"/>
          </w:tcPr>
          <w:p w14:paraId="72787378" w14:textId="747825A5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de forma sintética, a ideia, o que se pretende desenvolver e implantar e quais produtos/serviços serão oferecidos. Quais os diferenciais da solução proposta</w:t>
            </w:r>
          </w:p>
          <w:p w14:paraId="27C08E19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6881405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231F4C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2C020AC" w14:textId="667480A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6FAE7198" w14:textId="555B44C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969A26A" w14:textId="37DB8202" w:rsidR="00866A13" w:rsidRDefault="0057601E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PÚBLICO-ALVO QUE IRÁ UTILIZAR O PRODUTO/SERVIÇO OFERECIDO </w:t>
      </w:r>
      <w:r w:rsidR="00866A13"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0 linhas)</w:t>
      </w:r>
    </w:p>
    <w:p w14:paraId="72591111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31A315A2" w14:textId="77777777" w:rsidTr="00866A13">
        <w:tc>
          <w:tcPr>
            <w:tcW w:w="9911" w:type="dxa"/>
          </w:tcPr>
          <w:p w14:paraId="65BD130F" w14:textId="77777777" w:rsidR="003C7055" w:rsidRDefault="003C7055" w:rsidP="003C7055">
            <w:pPr>
              <w:widowControl/>
              <w:autoSpaceDE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o perfil do cliente/usuário do projeto.</w:t>
            </w:r>
          </w:p>
          <w:p w14:paraId="6FF60A68" w14:textId="219112B9" w:rsidR="00866A13" w:rsidRDefault="003C7055" w:rsidP="003C7055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</w:t>
            </w:r>
          </w:p>
          <w:p w14:paraId="331DB482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A4FE4A4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070DA4" w14:textId="06032852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A4CED1A" w14:textId="137EE04B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56F5DD7" w14:textId="42424FCD" w:rsidR="00866A13" w:rsidRDefault="003C7055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INOVAÇÃO TECNOLÓGICA PROPOSTA PELO PROJETO</w:t>
      </w:r>
      <w:r w:rsidR="00866A13"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5 linhas)</w:t>
      </w:r>
    </w:p>
    <w:p w14:paraId="296E4E56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23ABBFB5" w14:textId="77777777" w:rsidTr="00866A13">
        <w:tc>
          <w:tcPr>
            <w:tcW w:w="9911" w:type="dxa"/>
          </w:tcPr>
          <w:p w14:paraId="7110FFBE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verão ser apresentadas as principais características dos produtos ou a linha de atuação. Deve ser apresentado de forma a dirimir qualquer dúvida no que diz respeito à tecnologia utilizada, produto/serviço obtido e processos envolvidos.</w:t>
            </w:r>
          </w:p>
          <w:p w14:paraId="328CE7DA" w14:textId="62A77341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CFD7561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868511" w14:textId="34300DC4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FE8503" w14:textId="26418D7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BDC2196" w14:textId="4090E9D4" w:rsidR="00866A13" w:rsidRDefault="00866A13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RELACIONE PRODUTOS/PROJETOS/PROCESSOS/SERVIÇOS SEMELHANTES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0 linhas)</w:t>
      </w:r>
    </w:p>
    <w:p w14:paraId="12673E17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0C7157DA" w14:textId="77777777" w:rsidTr="00866A13">
        <w:tc>
          <w:tcPr>
            <w:tcW w:w="9911" w:type="dxa"/>
          </w:tcPr>
          <w:p w14:paraId="43904352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xistem no mercado produtos/serviços similares? Quais? </w:t>
            </w:r>
          </w:p>
          <w:p w14:paraId="044CAC0E" w14:textId="4002B96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, caso existam, os produtos/projetos/processos/serviços semelhantes e qual o diferencial apresentado pela inovação proposta.</w:t>
            </w:r>
          </w:p>
        </w:tc>
      </w:tr>
    </w:tbl>
    <w:p w14:paraId="4C9EA9D0" w14:textId="77777777" w:rsidR="003D4A49" w:rsidRPr="003D4A49" w:rsidRDefault="003D4A49" w:rsidP="003D4A4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273B984" w14:textId="0365D7D6" w:rsidR="00866A13" w:rsidRPr="0027319D" w:rsidRDefault="001A2FD7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POR QUE A SUA EQUIPE TEM A CAPACIDADE DE DESENVOLVER O PROJETO?</w:t>
      </w:r>
    </w:p>
    <w:p w14:paraId="13C27CF6" w14:textId="77777777" w:rsidR="00542F5A" w:rsidRDefault="00542F5A" w:rsidP="00542F5A">
      <w:pPr>
        <w:widowControl/>
        <w:autoSpaceDE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542F5A" w14:paraId="746C2089" w14:textId="77777777" w:rsidTr="00542F5A">
        <w:tc>
          <w:tcPr>
            <w:tcW w:w="9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CF1D49" w14:textId="77777777" w:rsidR="00542F5A" w:rsidRDefault="00542F5A">
            <w:pPr>
              <w:widowControl/>
              <w:autoSpaceDE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s membros da equipe têm alguma experiência com a tecnologia envolvida no projeto? Pretendem buscar novos conhecimentos para desenvolver o projeto?</w:t>
            </w:r>
          </w:p>
          <w:p w14:paraId="67E39280" w14:textId="77777777" w:rsidR="00542F5A" w:rsidRDefault="00542F5A">
            <w:pPr>
              <w:widowControl/>
              <w:autoSpaceDE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C050704" w14:textId="77777777" w:rsidR="00542F5A" w:rsidRDefault="00542F5A">
            <w:pPr>
              <w:widowControl/>
              <w:autoSpaceDE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7409A4C" w14:textId="207823E0" w:rsidR="00542F5A" w:rsidRDefault="00542F5A">
            <w:pPr>
              <w:widowControl/>
              <w:autoSpaceDE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73291A2F" w14:textId="5C041F8C" w:rsidR="00542F5A" w:rsidRDefault="00542F5A" w:rsidP="00542F5A"/>
    <w:p w14:paraId="253B372C" w14:textId="77777777" w:rsidR="00081C98" w:rsidRDefault="00081C98" w:rsidP="00542F5A"/>
    <w:p w14:paraId="66B4B3E0" w14:textId="46FA581F" w:rsidR="00A93C89" w:rsidRPr="00A93C89" w:rsidRDefault="00A93C89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lastRenderedPageBreak/>
        <w:t xml:space="preserve">CRONOGRAMA FINANCEIRO: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Descrever quais materiais serão necessários para a realização do projeto e qual o objetivo de uso desses materiais, destacando seus respectivos valores, destacando qual será a fonte pagadora)</w:t>
      </w:r>
    </w:p>
    <w:p w14:paraId="7B6DA787" w14:textId="3E29197D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3827"/>
        <w:gridCol w:w="2403"/>
      </w:tblGrid>
      <w:tr w:rsidR="00A93C89" w14:paraId="151BAFF3" w14:textId="77777777" w:rsidTr="00A93C89">
        <w:tc>
          <w:tcPr>
            <w:tcW w:w="3681" w:type="dxa"/>
          </w:tcPr>
          <w:p w14:paraId="60F64053" w14:textId="44012900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Permanente (Descrição)</w:t>
            </w:r>
          </w:p>
        </w:tc>
        <w:tc>
          <w:tcPr>
            <w:tcW w:w="3827" w:type="dxa"/>
          </w:tcPr>
          <w:p w14:paraId="620E8DA9" w14:textId="26683B95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35D809B" w14:textId="58F534EC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374BA99F" w14:textId="77777777" w:rsidTr="00A93C89">
        <w:tc>
          <w:tcPr>
            <w:tcW w:w="3681" w:type="dxa"/>
          </w:tcPr>
          <w:p w14:paraId="6239B77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5B41622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65F0B9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69D86776" w14:textId="77777777" w:rsidTr="00A93C89">
        <w:tc>
          <w:tcPr>
            <w:tcW w:w="3681" w:type="dxa"/>
          </w:tcPr>
          <w:p w14:paraId="6CB6FA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2B9990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2F7C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7E69875" w14:textId="77777777" w:rsidTr="00A93C89">
        <w:tc>
          <w:tcPr>
            <w:tcW w:w="3681" w:type="dxa"/>
          </w:tcPr>
          <w:p w14:paraId="2E06122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9F243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1E24769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44AEED" w14:textId="77777777" w:rsidTr="00A93C89">
        <w:tc>
          <w:tcPr>
            <w:tcW w:w="7508" w:type="dxa"/>
            <w:gridSpan w:val="2"/>
            <w:vAlign w:val="center"/>
          </w:tcPr>
          <w:p w14:paraId="440B9BA9" w14:textId="3DD6826E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0C5F838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85627B" w14:textId="77777777" w:rsidTr="00A93C89">
        <w:tc>
          <w:tcPr>
            <w:tcW w:w="3681" w:type="dxa"/>
          </w:tcPr>
          <w:p w14:paraId="30F78361" w14:textId="6F8F146B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de Consumo (Descrição)</w:t>
            </w:r>
          </w:p>
        </w:tc>
        <w:tc>
          <w:tcPr>
            <w:tcW w:w="3827" w:type="dxa"/>
          </w:tcPr>
          <w:p w14:paraId="2277EC71" w14:textId="79A91344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DB67A79" w14:textId="32944D96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63B02808" w14:textId="77777777" w:rsidTr="00A93C89">
        <w:tc>
          <w:tcPr>
            <w:tcW w:w="3681" w:type="dxa"/>
          </w:tcPr>
          <w:p w14:paraId="741FB92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000F47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40029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FBB894D" w14:textId="77777777" w:rsidTr="00A93C89">
        <w:tc>
          <w:tcPr>
            <w:tcW w:w="3681" w:type="dxa"/>
          </w:tcPr>
          <w:p w14:paraId="77FCA5D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272979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12DA90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96F0041" w14:textId="77777777" w:rsidTr="00A93C89">
        <w:tc>
          <w:tcPr>
            <w:tcW w:w="3681" w:type="dxa"/>
          </w:tcPr>
          <w:p w14:paraId="75C61C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C44F6B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0CBAE85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AD6CE31" w14:textId="77777777" w:rsidTr="00A93C89">
        <w:tc>
          <w:tcPr>
            <w:tcW w:w="7508" w:type="dxa"/>
            <w:gridSpan w:val="2"/>
            <w:vAlign w:val="center"/>
          </w:tcPr>
          <w:p w14:paraId="741D285D" w14:textId="63DAA054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1DA26A5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BB9FD1E" w14:textId="77777777" w:rsidTr="00A93C89">
        <w:tc>
          <w:tcPr>
            <w:tcW w:w="7508" w:type="dxa"/>
            <w:gridSpan w:val="2"/>
            <w:vAlign w:val="center"/>
          </w:tcPr>
          <w:p w14:paraId="57359AB5" w14:textId="426FF902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 GERAL (PERMANENTE + CONSUMO)</w:t>
            </w:r>
          </w:p>
        </w:tc>
        <w:tc>
          <w:tcPr>
            <w:tcW w:w="2403" w:type="dxa"/>
          </w:tcPr>
          <w:p w14:paraId="3E7CFB1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9C3AE85" w14:textId="1F522DAB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940CE5" w14:textId="5BDA351C" w:rsidR="00A93C89" w:rsidRPr="00A93C89" w:rsidRDefault="00A93C89" w:rsidP="00081C98">
      <w:pPr>
        <w:pStyle w:val="PargrafodaLista"/>
        <w:widowControl/>
        <w:numPr>
          <w:ilvl w:val="0"/>
          <w:numId w:val="50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CRONOGRAMA DE ATIVIDADES:</w:t>
      </w:r>
      <w:r w:rsidRPr="00866A13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 (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A elaboração do cronograma responde à pergunta </w:t>
      </w:r>
      <w:r w:rsidRPr="00866A13">
        <w:rPr>
          <w:rFonts w:ascii="Open Sans" w:eastAsia="Open Sans" w:hAnsi="Open Sans" w:cs="Open Sans"/>
          <w:color w:val="000000"/>
          <w:u w:val="single" w:color="000000"/>
          <w:lang w:val="pt-BR" w:eastAsia="pt-BR" w:bidi="ar-SA"/>
        </w:rPr>
        <w:t>quando?</w:t>
      </w:r>
      <w:r w:rsidRPr="00866A13">
        <w:rPr>
          <w:rFonts w:ascii="Open Sans" w:eastAsia="Open Sans" w:hAnsi="Open Sans" w:cs="Open Sans"/>
          <w:i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A pesquisa deve ser dividida em partes, fazendo-se a previsão do tempo necessário para passar de uma fase a outra)</w:t>
      </w:r>
    </w:p>
    <w:tbl>
      <w:tblPr>
        <w:tblStyle w:val="Tabelacomgrade"/>
        <w:tblW w:w="9918" w:type="dxa"/>
        <w:tblLook w:val="04A0" w:firstRow="1" w:lastRow="0" w:firstColumn="1" w:lastColumn="0" w:noHBand="0" w:noVBand="1"/>
      </w:tblPr>
      <w:tblGrid>
        <w:gridCol w:w="2122"/>
        <w:gridCol w:w="5103"/>
        <w:gridCol w:w="1417"/>
        <w:gridCol w:w="1276"/>
      </w:tblGrid>
      <w:tr w:rsidR="00542F5A" w14:paraId="269C51EA" w14:textId="77777777" w:rsidTr="00542F5A">
        <w:tc>
          <w:tcPr>
            <w:tcW w:w="2122" w:type="dxa"/>
            <w:vMerge w:val="restart"/>
            <w:shd w:val="clear" w:color="auto" w:fill="D0CECE" w:themeFill="background2" w:themeFillShade="E6"/>
            <w:vAlign w:val="center"/>
          </w:tcPr>
          <w:p w14:paraId="1BBEEAE5" w14:textId="6C076841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5103" w:type="dxa"/>
            <w:vMerge w:val="restart"/>
            <w:shd w:val="clear" w:color="auto" w:fill="D0CECE" w:themeFill="background2" w:themeFillShade="E6"/>
            <w:vAlign w:val="center"/>
          </w:tcPr>
          <w:p w14:paraId="70AA7238" w14:textId="77777777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Atividade</w:t>
            </w:r>
          </w:p>
          <w:p w14:paraId="499147BD" w14:textId="46F38C00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atividades que serão realizadas para alcançar os objetivos)</w:t>
            </w:r>
          </w:p>
        </w:tc>
        <w:tc>
          <w:tcPr>
            <w:tcW w:w="2693" w:type="dxa"/>
            <w:gridSpan w:val="2"/>
            <w:shd w:val="clear" w:color="auto" w:fill="D0CECE" w:themeFill="background2" w:themeFillShade="E6"/>
            <w:vAlign w:val="center"/>
          </w:tcPr>
          <w:p w14:paraId="13243AA8" w14:textId="19819457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Duração Prevista</w:t>
            </w:r>
          </w:p>
        </w:tc>
      </w:tr>
      <w:tr w:rsidR="00542F5A" w14:paraId="5265B25C" w14:textId="77777777" w:rsidTr="00542F5A">
        <w:tc>
          <w:tcPr>
            <w:tcW w:w="2122" w:type="dxa"/>
            <w:vMerge/>
          </w:tcPr>
          <w:p w14:paraId="55FF3BAC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5103" w:type="dxa"/>
            <w:vMerge/>
          </w:tcPr>
          <w:p w14:paraId="2FA7345D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3C90AE99" w14:textId="744D3556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Início (mês/ano)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87031E" w14:textId="274FEEC0" w:rsidR="00542F5A" w:rsidRDefault="00542F5A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Término (mês/ano)</w:t>
            </w:r>
          </w:p>
        </w:tc>
      </w:tr>
      <w:tr w:rsidR="00542F5A" w14:paraId="7BC5F6E5" w14:textId="77777777" w:rsidTr="00542F5A">
        <w:tc>
          <w:tcPr>
            <w:tcW w:w="2122" w:type="dxa"/>
          </w:tcPr>
          <w:p w14:paraId="22785E32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5103" w:type="dxa"/>
          </w:tcPr>
          <w:p w14:paraId="057A28C6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17" w:type="dxa"/>
          </w:tcPr>
          <w:p w14:paraId="3A7AE3CF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6" w:type="dxa"/>
          </w:tcPr>
          <w:p w14:paraId="178258AA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542F5A" w14:paraId="35DA5679" w14:textId="77777777" w:rsidTr="00542F5A">
        <w:tc>
          <w:tcPr>
            <w:tcW w:w="2122" w:type="dxa"/>
          </w:tcPr>
          <w:p w14:paraId="749DB0E4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5103" w:type="dxa"/>
          </w:tcPr>
          <w:p w14:paraId="42FEF9EF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17" w:type="dxa"/>
          </w:tcPr>
          <w:p w14:paraId="4AC71E64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6" w:type="dxa"/>
          </w:tcPr>
          <w:p w14:paraId="53E5B0A1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542F5A" w14:paraId="475706E6" w14:textId="77777777" w:rsidTr="00542F5A">
        <w:tc>
          <w:tcPr>
            <w:tcW w:w="2122" w:type="dxa"/>
          </w:tcPr>
          <w:p w14:paraId="14344138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5103" w:type="dxa"/>
          </w:tcPr>
          <w:p w14:paraId="01F07D3A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17" w:type="dxa"/>
          </w:tcPr>
          <w:p w14:paraId="0200C0AA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6" w:type="dxa"/>
          </w:tcPr>
          <w:p w14:paraId="71EBDBC6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542F5A" w14:paraId="53F4E49A" w14:textId="77777777" w:rsidTr="00542F5A">
        <w:tc>
          <w:tcPr>
            <w:tcW w:w="2122" w:type="dxa"/>
          </w:tcPr>
          <w:p w14:paraId="70B08A1B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5103" w:type="dxa"/>
          </w:tcPr>
          <w:p w14:paraId="3F4E31C9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17" w:type="dxa"/>
          </w:tcPr>
          <w:p w14:paraId="35D8B873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6" w:type="dxa"/>
          </w:tcPr>
          <w:p w14:paraId="5628D1BE" w14:textId="77777777" w:rsidR="00542F5A" w:rsidRDefault="00542F5A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32886685" w14:textId="35D1D808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31120B3" w14:textId="46A48E3D" w:rsidR="00C4343E" w:rsidRDefault="00C4343E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</w:p>
    <w:p w14:paraId="49202E06" w14:textId="5C8528CE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 xml:space="preserve">ANEXO 2 </w:t>
      </w:r>
      <w:r w:rsidR="00C4343E">
        <w:rPr>
          <w:rFonts w:ascii="Open Sans" w:hAnsi="Open Sans" w:cs="Open Sans"/>
          <w:b/>
          <w:color w:val="000000" w:themeColor="text1"/>
          <w:spacing w:val="14"/>
        </w:rPr>
        <w:t>–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 </w:t>
      </w:r>
      <w:r w:rsidR="0054289C">
        <w:rPr>
          <w:rFonts w:ascii="Open Sans" w:hAnsi="Open Sans" w:cs="Open Sans"/>
          <w:b/>
          <w:color w:val="000000" w:themeColor="text1"/>
          <w:spacing w:val="14"/>
        </w:rPr>
        <w:t>DECLARAÇÃO DO SUPERVISOR</w:t>
      </w:r>
    </w:p>
    <w:p w14:paraId="729280F5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7A360C47" w14:textId="77777777" w:rsidR="006772F1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14B24C18" w14:textId="77777777" w:rsidR="00B9416F" w:rsidRPr="00E876CA" w:rsidRDefault="00B9416F" w:rsidP="00B9416F">
      <w:pPr>
        <w:jc w:val="both"/>
        <w:rPr>
          <w:rFonts w:ascii="Open Sans" w:hAnsi="Open Sans" w:cs="Open Sans"/>
          <w:color w:val="000000" w:themeColor="text1"/>
        </w:rPr>
      </w:pPr>
    </w:p>
    <w:p w14:paraId="171DFA54" w14:textId="77777777" w:rsidR="00B9416F" w:rsidRPr="00E876CA" w:rsidRDefault="00B9416F" w:rsidP="00B9416F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74193889" w14:textId="77777777" w:rsidR="00B9416F" w:rsidRPr="00E876CA" w:rsidRDefault="00B9416F" w:rsidP="00B9416F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69ADFAD" w14:textId="77777777" w:rsidR="00B9416F" w:rsidRPr="00E876CA" w:rsidRDefault="00B9416F" w:rsidP="00B9416F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1B7974B0" w14:textId="07754D4B" w:rsidR="00B9416F" w:rsidRPr="00E876CA" w:rsidRDefault="00B9416F" w:rsidP="00B9416F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6967C7">
        <w:rPr>
          <w:rFonts w:ascii="Open Sans" w:hAnsi="Open Sans" w:cs="Open Sans"/>
          <w:color w:val="000000" w:themeColor="text1"/>
        </w:rPr>
        <w:t xml:space="preserve">declaro que </w:t>
      </w:r>
      <w:r w:rsidR="002E0B85">
        <w:rPr>
          <w:rFonts w:ascii="Open Sans" w:hAnsi="Open Sans" w:cs="Open Sans"/>
          <w:color w:val="000000" w:themeColor="text1"/>
        </w:rPr>
        <w:t xml:space="preserve">atuarei como </w:t>
      </w:r>
      <w:r w:rsidR="006967C7">
        <w:rPr>
          <w:rFonts w:ascii="Open Sans" w:hAnsi="Open Sans" w:cs="Open Sans"/>
          <w:color w:val="000000" w:themeColor="text1"/>
        </w:rPr>
        <w:t>S</w:t>
      </w:r>
      <w:r>
        <w:rPr>
          <w:rFonts w:ascii="Open Sans" w:hAnsi="Open Sans" w:cs="Open Sans"/>
          <w:color w:val="000000" w:themeColor="text1"/>
        </w:rPr>
        <w:t>upervisor</w:t>
      </w:r>
      <w:r w:rsidRPr="00E876CA">
        <w:rPr>
          <w:rFonts w:ascii="Open Sans" w:hAnsi="Open Sans" w:cs="Open Sans"/>
          <w:color w:val="000000" w:themeColor="text1"/>
        </w:rPr>
        <w:t xml:space="preserve"> d</w:t>
      </w:r>
      <w:r w:rsidR="006967C7">
        <w:rPr>
          <w:rFonts w:ascii="Open Sans" w:hAnsi="Open Sans" w:cs="Open Sans"/>
          <w:color w:val="000000" w:themeColor="text1"/>
        </w:rPr>
        <w:t xml:space="preserve">a proposta </w:t>
      </w:r>
      <w:r w:rsidR="00C44755">
        <w:rPr>
          <w:rFonts w:ascii="Open Sans" w:hAnsi="Open Sans" w:cs="Open Sans"/>
          <w:color w:val="000000" w:themeColor="text1"/>
        </w:rPr>
        <w:t xml:space="preserve">intitulada </w:t>
      </w:r>
      <w:r w:rsidRPr="00E876CA">
        <w:rPr>
          <w:rFonts w:ascii="Open Sans" w:hAnsi="Open Sans" w:cs="Open Sans"/>
          <w:color w:val="000000" w:themeColor="text1"/>
        </w:rPr>
        <w:t>____________________________________________________,</w:t>
      </w:r>
      <w:r w:rsidR="000D6602">
        <w:rPr>
          <w:rFonts w:ascii="Open Sans" w:hAnsi="Open Sans" w:cs="Open Sans"/>
          <w:color w:val="000000" w:themeColor="text1"/>
        </w:rPr>
        <w:t xml:space="preserve"> submetida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 w:rsidR="002E2B10">
        <w:rPr>
          <w:rFonts w:ascii="Open Sans" w:hAnsi="Open Sans" w:cs="Open Sans"/>
          <w:color w:val="000000" w:themeColor="text1"/>
        </w:rPr>
        <w:t>a</w:t>
      </w:r>
      <w:r w:rsidRPr="00E876CA">
        <w:rPr>
          <w:rFonts w:ascii="Open Sans" w:hAnsi="Open Sans" w:cs="Open Sans"/>
          <w:color w:val="000000" w:themeColor="text1"/>
        </w:rPr>
        <w:t xml:space="preserve">o Edital nº </w:t>
      </w:r>
      <w:r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19/</w:t>
      </w:r>
      <w:r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</w:t>
      </w:r>
      <w:r w:rsidR="00FA1D4B">
        <w:rPr>
          <w:rFonts w:ascii="Open Sans" w:hAnsi="Open Sans" w:cs="Open Sans"/>
          <w:color w:val="000000" w:themeColor="text1"/>
        </w:rPr>
        <w:t xml:space="preserve"> por </w:t>
      </w:r>
      <w:r w:rsidRPr="00E876CA">
        <w:rPr>
          <w:rFonts w:ascii="Open Sans" w:hAnsi="Open Sans" w:cs="Open Sans"/>
          <w:color w:val="000000" w:themeColor="text1"/>
        </w:rPr>
        <w:t>_____________________________________________________</w:t>
      </w:r>
      <w:r w:rsidR="00FA1D4B">
        <w:rPr>
          <w:rFonts w:ascii="Open Sans" w:hAnsi="Open Sans" w:cs="Open Sans"/>
          <w:color w:val="000000" w:themeColor="text1"/>
        </w:rPr>
        <w:t>, matrícula _____________________,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 w:rsidR="00FA1D4B">
        <w:rPr>
          <w:rFonts w:ascii="Open Sans" w:hAnsi="Open Sans" w:cs="Open Sans"/>
          <w:color w:val="000000" w:themeColor="text1"/>
        </w:rPr>
        <w:t>e _______________________________</w:t>
      </w:r>
      <w:r w:rsidR="00793729">
        <w:rPr>
          <w:rFonts w:ascii="Open Sans" w:hAnsi="Open Sans" w:cs="Open Sans"/>
          <w:color w:val="000000" w:themeColor="text1"/>
        </w:rPr>
        <w:t>____</w:t>
      </w:r>
      <w:r w:rsidR="00FA1D4B">
        <w:rPr>
          <w:rFonts w:ascii="Open Sans" w:hAnsi="Open Sans" w:cs="Open Sans"/>
          <w:color w:val="000000" w:themeColor="text1"/>
        </w:rPr>
        <w:t>____</w:t>
      </w:r>
      <w:r w:rsidR="00793729">
        <w:rPr>
          <w:rFonts w:ascii="Open Sans" w:hAnsi="Open Sans" w:cs="Open Sans"/>
          <w:color w:val="000000" w:themeColor="text1"/>
        </w:rPr>
        <w:t>, matrícula __________________________,</w:t>
      </w:r>
      <w:r w:rsidRPr="00E876CA">
        <w:rPr>
          <w:rFonts w:ascii="Open Sans" w:hAnsi="Open Sans" w:cs="Open Sans"/>
          <w:color w:val="000000" w:themeColor="text1"/>
        </w:rPr>
        <w:t xml:space="preserve">  </w:t>
      </w:r>
      <w:r w:rsidR="00793729">
        <w:rPr>
          <w:rFonts w:ascii="Open Sans" w:hAnsi="Open Sans" w:cs="Open Sans"/>
          <w:color w:val="000000" w:themeColor="text1"/>
        </w:rPr>
        <w:t>ambos</w:t>
      </w:r>
      <w:r w:rsidRPr="00E876CA">
        <w:rPr>
          <w:rFonts w:ascii="Open Sans" w:hAnsi="Open Sans" w:cs="Open Sans"/>
          <w:color w:val="000000" w:themeColor="text1"/>
        </w:rPr>
        <w:t xml:space="preserve"> regularmente matriculado no IFS, no curso _______________________________________________________, Campus _________________________________</w:t>
      </w:r>
      <w:r w:rsidR="00DD7693">
        <w:rPr>
          <w:rFonts w:ascii="Open Sans" w:hAnsi="Open Sans" w:cs="Open Sans"/>
          <w:color w:val="000000" w:themeColor="text1"/>
        </w:rPr>
        <w:t>.</w:t>
      </w:r>
    </w:p>
    <w:p w14:paraId="1D7E4CB2" w14:textId="58984B80" w:rsidR="00B9416F" w:rsidRPr="00E876CA" w:rsidRDefault="00B9416F" w:rsidP="00B9416F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 assinatura neste termo implica em aceitação integral de todas as regras determinadas no Edital supracitado e plena ciência de que o não cumprimento de qualquer um dos itens previstos acarretará em devolução integral dos valores recebidos.  </w:t>
      </w:r>
    </w:p>
    <w:p w14:paraId="44E7A424" w14:textId="77777777" w:rsidR="00C4343E" w:rsidRDefault="00C4343E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20DB68D4" w14:textId="32590F64" w:rsidR="00C4343E" w:rsidRDefault="00C4343E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1DB0475F" w14:textId="0EAECB66" w:rsidR="00E52009" w:rsidRDefault="00E52009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62BDD142" w14:textId="2711BC93" w:rsidR="00E52009" w:rsidRDefault="00E52009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6E7C26F2" w14:textId="77777777" w:rsidR="00E52009" w:rsidRDefault="00E52009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706B235" w14:textId="6517B398" w:rsidR="00C4343E" w:rsidRDefault="00C4343E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B4CC3E5" w14:textId="77777777" w:rsidR="00E52009" w:rsidRPr="00E876CA" w:rsidRDefault="00E52009" w:rsidP="00E52009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B03F84B" w14:textId="77777777" w:rsidR="00E52009" w:rsidRPr="00E876CA" w:rsidRDefault="00E52009" w:rsidP="00E52009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color w:val="000000" w:themeColor="text1"/>
        </w:rPr>
        <w:t>Supervis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3D9C7253" w14:textId="740C3CA6" w:rsidR="00C4343E" w:rsidRDefault="00C4343E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</w:rPr>
      </w:pPr>
      <w:r>
        <w:rPr>
          <w:rFonts w:ascii="Open Sans" w:hAnsi="Open Sans" w:cs="Open Sans"/>
          <w:b/>
          <w:color w:val="000000" w:themeColor="text1"/>
        </w:rPr>
        <w:br w:type="page"/>
      </w:r>
    </w:p>
    <w:p w14:paraId="147FA1B8" w14:textId="77777777" w:rsidR="00C4343E" w:rsidRDefault="00C4343E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0A14B24D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70DC1DF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despesas operacionais, tais como contas de telefone, Internet, dentre outras;</w:t>
      </w:r>
    </w:p>
    <w:p w14:paraId="6EB2E4C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lastRenderedPageBreak/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5EA62433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541B513B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4D057A88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0E2137">
        <w:rPr>
          <w:rFonts w:ascii="Open Sans" w:hAnsi="Open Sans" w:cs="Open Sans"/>
          <w:color w:val="000000" w:themeColor="text1"/>
          <w:lang w:eastAsia="pt-BR"/>
        </w:rPr>
        <w:t>Supervis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2295A73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0E2137">
        <w:rPr>
          <w:rFonts w:ascii="Open Sans" w:hAnsi="Open Sans" w:cs="Open Sans"/>
          <w:b/>
          <w:color w:val="000000" w:themeColor="text1"/>
        </w:rPr>
        <w:t>SUPERVIS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3EE869D0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0E2137">
        <w:rPr>
          <w:rFonts w:ascii="Open Sans" w:hAnsi="Open Sans" w:cs="Open Sans"/>
          <w:color w:val="000000" w:themeColor="text1"/>
        </w:rPr>
        <w:t>Supervis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55A64E44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0E2137">
        <w:rPr>
          <w:rFonts w:ascii="Open Sans" w:hAnsi="Open Sans" w:cs="Open Sans"/>
          <w:color w:val="000000" w:themeColor="text1"/>
        </w:rPr>
        <w:t>Supervis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77777777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0"/>
        <w:gridCol w:w="4387"/>
      </w:tblGrid>
      <w:tr w:rsidR="00E876CA" w:rsidRPr="00E876CA" w14:paraId="3CBE2ED8" w14:textId="77777777" w:rsidTr="00C84ABE">
        <w:trPr>
          <w:cantSplit/>
        </w:trPr>
        <w:tc>
          <w:tcPr>
            <w:tcW w:w="278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2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9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C84ABE">
        <w:trPr>
          <w:cantSplit/>
        </w:trPr>
        <w:tc>
          <w:tcPr>
            <w:tcW w:w="278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1CC14B75" w:rsidR="006772F1" w:rsidRPr="00E876CA" w:rsidRDefault="0022469B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21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9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1"/>
        <w:gridCol w:w="1927"/>
        <w:gridCol w:w="5095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1"/>
        <w:gridCol w:w="397"/>
        <w:gridCol w:w="397"/>
        <w:gridCol w:w="319"/>
        <w:gridCol w:w="2189"/>
        <w:gridCol w:w="617"/>
        <w:gridCol w:w="113"/>
        <w:gridCol w:w="716"/>
        <w:gridCol w:w="623"/>
        <w:gridCol w:w="541"/>
        <w:gridCol w:w="163"/>
        <w:gridCol w:w="777"/>
        <w:gridCol w:w="523"/>
        <w:gridCol w:w="1447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1B24D821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0E2137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538F68" w14:textId="77777777" w:rsidR="00C84ABE" w:rsidRPr="00E876CA" w:rsidRDefault="00C84ABE" w:rsidP="00C84ABE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"/>
        <w:gridCol w:w="349"/>
        <w:gridCol w:w="284"/>
        <w:gridCol w:w="228"/>
        <w:gridCol w:w="95"/>
        <w:gridCol w:w="2074"/>
        <w:gridCol w:w="642"/>
        <w:gridCol w:w="339"/>
        <w:gridCol w:w="167"/>
        <w:gridCol w:w="1138"/>
        <w:gridCol w:w="335"/>
        <w:gridCol w:w="258"/>
        <w:gridCol w:w="777"/>
        <w:gridCol w:w="523"/>
        <w:gridCol w:w="1709"/>
      </w:tblGrid>
      <w:tr w:rsidR="00C84ABE" w:rsidRPr="00E876CA" w14:paraId="44EA7661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4B167DE" w14:textId="11BF7611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BOLSISTA</w:t>
            </w: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1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C84ABE" w:rsidRPr="00E876CA" w14:paraId="561B385D" w14:textId="77777777" w:rsidTr="0030455B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1CC530F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69B4EE6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F2EAF7C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0F1165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C84ABE" w:rsidRPr="00E876CA" w14:paraId="36D25126" w14:textId="77777777" w:rsidTr="0030455B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4E3E78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DBF7701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6545537A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FA061BD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84ABE" w:rsidRPr="00E876CA" w14:paraId="40271D2D" w14:textId="77777777" w:rsidTr="0030455B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D7FEF34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0873E8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F537934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05D855A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ED18FC8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85CD6F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84ABE" w:rsidRPr="00E876CA" w14:paraId="5F8C8B96" w14:textId="77777777" w:rsidTr="0030455B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79718F2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4CE56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84ABE" w:rsidRPr="00E876CA" w14:paraId="13D768E1" w14:textId="77777777" w:rsidTr="0030455B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D3EB3C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F42C4C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3542EBB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1B4F0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84ABE" w:rsidRPr="00E876CA" w14:paraId="5358E31C" w14:textId="77777777" w:rsidTr="0030455B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DF45CC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857695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C22F2F1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EE5F6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84ABE" w:rsidRPr="00E876CA" w14:paraId="5F0E1482" w14:textId="77777777" w:rsidTr="0030455B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40D93B9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E8DEEB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BCDED8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FFE0" w14:textId="77777777" w:rsidR="00C84ABE" w:rsidRPr="00E876CA" w:rsidRDefault="00C84ABE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247951E" w14:textId="77777777" w:rsidR="00C84ABE" w:rsidRPr="00E876CA" w:rsidRDefault="00C84ABE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5"/>
        <w:gridCol w:w="349"/>
        <w:gridCol w:w="284"/>
        <w:gridCol w:w="228"/>
        <w:gridCol w:w="95"/>
        <w:gridCol w:w="2074"/>
        <w:gridCol w:w="642"/>
        <w:gridCol w:w="339"/>
        <w:gridCol w:w="167"/>
        <w:gridCol w:w="1138"/>
        <w:gridCol w:w="335"/>
        <w:gridCol w:w="258"/>
        <w:gridCol w:w="777"/>
        <w:gridCol w:w="523"/>
        <w:gridCol w:w="1709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081F0E76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</w:t>
            </w:r>
            <w:r w:rsidR="00C84ABE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0"/>
        <w:gridCol w:w="276"/>
        <w:gridCol w:w="284"/>
        <w:gridCol w:w="222"/>
        <w:gridCol w:w="212"/>
        <w:gridCol w:w="2189"/>
        <w:gridCol w:w="559"/>
        <w:gridCol w:w="299"/>
        <w:gridCol w:w="145"/>
        <w:gridCol w:w="835"/>
        <w:gridCol w:w="973"/>
        <w:gridCol w:w="167"/>
        <w:gridCol w:w="678"/>
        <w:gridCol w:w="458"/>
        <w:gridCol w:w="184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0"/>
        <w:gridCol w:w="276"/>
        <w:gridCol w:w="284"/>
        <w:gridCol w:w="222"/>
        <w:gridCol w:w="212"/>
        <w:gridCol w:w="2189"/>
        <w:gridCol w:w="559"/>
        <w:gridCol w:w="299"/>
        <w:gridCol w:w="145"/>
        <w:gridCol w:w="835"/>
        <w:gridCol w:w="973"/>
        <w:gridCol w:w="167"/>
        <w:gridCol w:w="678"/>
        <w:gridCol w:w="458"/>
        <w:gridCol w:w="184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3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05"/>
        <w:gridCol w:w="3303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3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1678629E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="00081C98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5295"/>
              <w:gridCol w:w="2113"/>
              <w:gridCol w:w="2355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3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04D40364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="00081C98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328"/>
              <w:gridCol w:w="542"/>
              <w:gridCol w:w="543"/>
              <w:gridCol w:w="543"/>
              <w:gridCol w:w="543"/>
              <w:gridCol w:w="543"/>
              <w:gridCol w:w="543"/>
              <w:gridCol w:w="543"/>
              <w:gridCol w:w="543"/>
              <w:gridCol w:w="543"/>
              <w:gridCol w:w="549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2019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4"/>
        <w:gridCol w:w="6059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1C606FD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081C98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3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PARECER DO(A) </w:t>
            </w:r>
            <w:r w:rsidR="000E2137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0E2137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Supervis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66C8766E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0E2137">
        <w:rPr>
          <w:rFonts w:ascii="Open Sans" w:hAnsi="Open Sans" w:cs="Open Sans"/>
          <w:color w:val="000000" w:themeColor="text1"/>
          <w:sz w:val="20"/>
          <w:szCs w:val="20"/>
        </w:rPr>
        <w:t>Supervis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7F6496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7" w:bottom="992" w:left="1276" w:header="709" w:footer="708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54"/>
        <w:gridCol w:w="4386"/>
      </w:tblGrid>
      <w:tr w:rsidR="00E876CA" w:rsidRPr="00E876CA" w14:paraId="2DFE3769" w14:textId="77777777" w:rsidTr="00C84ABE">
        <w:trPr>
          <w:cantSplit/>
          <w:trHeight w:val="503"/>
        </w:trPr>
        <w:tc>
          <w:tcPr>
            <w:tcW w:w="265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34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C84ABE">
        <w:trPr>
          <w:cantSplit/>
          <w:trHeight w:val="553"/>
        </w:trPr>
        <w:tc>
          <w:tcPr>
            <w:tcW w:w="265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348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10C259CC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0E2137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AB63511" w14:textId="77777777" w:rsidR="00281028" w:rsidRDefault="00281028" w:rsidP="00281028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8"/>
        <w:gridCol w:w="272"/>
        <w:gridCol w:w="263"/>
        <w:gridCol w:w="205"/>
        <w:gridCol w:w="196"/>
        <w:gridCol w:w="2058"/>
        <w:gridCol w:w="523"/>
        <w:gridCol w:w="279"/>
        <w:gridCol w:w="131"/>
        <w:gridCol w:w="785"/>
        <w:gridCol w:w="912"/>
        <w:gridCol w:w="155"/>
        <w:gridCol w:w="636"/>
        <w:gridCol w:w="428"/>
        <w:gridCol w:w="1735"/>
      </w:tblGrid>
      <w:tr w:rsidR="00281028" w:rsidRPr="00E876CA" w14:paraId="16D0FE63" w14:textId="77777777" w:rsidTr="0030455B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B1EC74E" w14:textId="79A4CAEE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. DADOS DO(A) ESTUDANTE BOLSISTA:</w:t>
            </w:r>
          </w:p>
        </w:tc>
      </w:tr>
      <w:tr w:rsidR="00281028" w:rsidRPr="00E876CA" w14:paraId="7B927895" w14:textId="77777777" w:rsidTr="0030455B">
        <w:trPr>
          <w:trHeight w:val="326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ABBE9F7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6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60B85F1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7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1E46E4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281028" w:rsidRPr="00E876CA" w14:paraId="063AA721" w14:textId="77777777" w:rsidTr="0030455B">
        <w:trPr>
          <w:trHeight w:val="327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D28F194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5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6C88192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351FB0D5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487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BCF9959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281028" w:rsidRPr="00E876CA" w14:paraId="0E0D0FDB" w14:textId="77777777" w:rsidTr="0030455B">
        <w:trPr>
          <w:trHeight w:val="327"/>
        </w:trPr>
        <w:tc>
          <w:tcPr>
            <w:tcW w:w="4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32A4E85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3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12FA43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17D426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0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32A0A7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24A0142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58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1F0B9B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281028" w:rsidRPr="00E876CA" w14:paraId="5298826B" w14:textId="77777777" w:rsidTr="0030455B">
        <w:trPr>
          <w:trHeight w:val="327"/>
        </w:trPr>
        <w:tc>
          <w:tcPr>
            <w:tcW w:w="80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25F02B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193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B7086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281028" w:rsidRPr="00E876CA" w14:paraId="5EAA6037" w14:textId="77777777" w:rsidTr="0030455B">
        <w:trPr>
          <w:trHeight w:val="327"/>
        </w:trPr>
        <w:tc>
          <w:tcPr>
            <w:tcW w:w="697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D0367C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0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1C7174D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DD5C029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9C0E8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281028" w:rsidRPr="00E876CA" w14:paraId="61752D15" w14:textId="77777777" w:rsidTr="0030455B">
        <w:trPr>
          <w:trHeight w:val="326"/>
        </w:trPr>
        <w:tc>
          <w:tcPr>
            <w:tcW w:w="912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A1950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591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4E9EB27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EF0FE2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12D56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281028" w:rsidRPr="00E876CA" w14:paraId="3CE3EE98" w14:textId="77777777" w:rsidTr="0030455B">
        <w:trPr>
          <w:trHeight w:val="327"/>
        </w:trPr>
        <w:tc>
          <w:tcPr>
            <w:tcW w:w="69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74F6D98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4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2C60CB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A8A4042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6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00F34" w14:textId="77777777" w:rsidR="00281028" w:rsidRPr="00E876CA" w:rsidRDefault="00281028" w:rsidP="0030455B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51EFF5B" w14:textId="713737DF" w:rsidR="00281028" w:rsidRDefault="00281028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8"/>
        <w:gridCol w:w="272"/>
        <w:gridCol w:w="263"/>
        <w:gridCol w:w="205"/>
        <w:gridCol w:w="196"/>
        <w:gridCol w:w="2058"/>
        <w:gridCol w:w="523"/>
        <w:gridCol w:w="279"/>
        <w:gridCol w:w="131"/>
        <w:gridCol w:w="785"/>
        <w:gridCol w:w="912"/>
        <w:gridCol w:w="155"/>
        <w:gridCol w:w="636"/>
        <w:gridCol w:w="428"/>
        <w:gridCol w:w="1735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281028">
        <w:trPr>
          <w:trHeight w:val="326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6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7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281028">
        <w:trPr>
          <w:trHeight w:val="327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5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487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281028">
        <w:trPr>
          <w:trHeight w:val="327"/>
        </w:trPr>
        <w:tc>
          <w:tcPr>
            <w:tcW w:w="4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3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0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58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281028">
        <w:trPr>
          <w:trHeight w:val="327"/>
        </w:trPr>
        <w:tc>
          <w:tcPr>
            <w:tcW w:w="80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193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281028">
        <w:trPr>
          <w:trHeight w:val="327"/>
        </w:trPr>
        <w:tc>
          <w:tcPr>
            <w:tcW w:w="697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0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281028">
        <w:trPr>
          <w:trHeight w:val="326"/>
        </w:trPr>
        <w:tc>
          <w:tcPr>
            <w:tcW w:w="912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591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281028">
        <w:trPr>
          <w:trHeight w:val="327"/>
        </w:trPr>
        <w:tc>
          <w:tcPr>
            <w:tcW w:w="69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4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6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8"/>
        <w:gridCol w:w="272"/>
        <w:gridCol w:w="263"/>
        <w:gridCol w:w="205"/>
        <w:gridCol w:w="196"/>
        <w:gridCol w:w="2058"/>
        <w:gridCol w:w="523"/>
        <w:gridCol w:w="279"/>
        <w:gridCol w:w="131"/>
        <w:gridCol w:w="785"/>
        <w:gridCol w:w="912"/>
        <w:gridCol w:w="155"/>
        <w:gridCol w:w="636"/>
        <w:gridCol w:w="428"/>
        <w:gridCol w:w="1735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281028">
        <w:trPr>
          <w:trHeight w:val="326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6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7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281028">
        <w:trPr>
          <w:trHeight w:val="327"/>
        </w:trPr>
        <w:tc>
          <w:tcPr>
            <w:tcW w:w="5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5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487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281028">
        <w:trPr>
          <w:trHeight w:val="327"/>
        </w:trPr>
        <w:tc>
          <w:tcPr>
            <w:tcW w:w="4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3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0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58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281028">
        <w:trPr>
          <w:trHeight w:val="327"/>
        </w:trPr>
        <w:tc>
          <w:tcPr>
            <w:tcW w:w="807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ENDEREÇO:</w:t>
            </w:r>
          </w:p>
        </w:tc>
        <w:tc>
          <w:tcPr>
            <w:tcW w:w="4193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281028">
        <w:trPr>
          <w:trHeight w:val="327"/>
        </w:trPr>
        <w:tc>
          <w:tcPr>
            <w:tcW w:w="697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0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281028">
        <w:trPr>
          <w:trHeight w:val="326"/>
        </w:trPr>
        <w:tc>
          <w:tcPr>
            <w:tcW w:w="912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591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2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281028">
        <w:trPr>
          <w:trHeight w:val="327"/>
        </w:trPr>
        <w:tc>
          <w:tcPr>
            <w:tcW w:w="69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4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6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D912485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325835F" w14:textId="77777777" w:rsidTr="00D74C03">
        <w:tc>
          <w:tcPr>
            <w:tcW w:w="5000" w:type="pct"/>
            <w:shd w:val="clear" w:color="auto" w:fill="EEECE1"/>
            <w:vAlign w:val="center"/>
          </w:tcPr>
          <w:p w14:paraId="7432FD1F" w14:textId="16BFC5A4" w:rsidR="006772F1" w:rsidRPr="00E876CA" w:rsidRDefault="00281028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. objetivos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0E2137">
              <w:rPr>
                <w:rFonts w:ascii="Open Sans" w:hAnsi="Open Sans" w:cs="Open Sans"/>
                <w:b w:val="0"/>
                <w:color w:val="000000" w:themeColor="text1"/>
              </w:rPr>
              <w:t>Supervisor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4595EB5C" w14:textId="77777777" w:rsidTr="00D74C03">
        <w:tc>
          <w:tcPr>
            <w:tcW w:w="5000" w:type="pct"/>
          </w:tcPr>
          <w:p w14:paraId="312DD01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E9D57DA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5B8665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59E64A6D" w:rsidR="006772F1" w:rsidRPr="00E876CA" w:rsidRDefault="00281028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Atividades executadas no período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1C6E2CFB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281028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0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71BCBBE4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281028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220A4B1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281028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1ED0C77C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281028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683ECAC3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281028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4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40038E6C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</w:t>
            </w:r>
            <w:r w:rsidR="00281028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5</w:t>
            </w: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 xml:space="preserve">(A ser respondidO pelo </w:t>
            </w:r>
            <w:r w:rsidR="00281028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SUPERVISOR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1847B0F0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</w:t>
            </w:r>
            <w:r w:rsidR="00281028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6</w:t>
            </w: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06C709B4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281028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7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0E2137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0E2137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Supervis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F470A9D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0E2137">
        <w:rPr>
          <w:rFonts w:ascii="Open Sans" w:hAnsi="Open Sans" w:cs="Open Sans"/>
          <w:color w:val="000000" w:themeColor="text1"/>
          <w:sz w:val="20"/>
          <w:szCs w:val="20"/>
        </w:rPr>
        <w:t>Supervis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4577A1E8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1DDA9F1E" w14:textId="4CA57B00" w:rsidR="006772F1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036C7D4E" w14:textId="740FC5B1" w:rsidR="00C2062A" w:rsidRDefault="00C2062A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9B4C6F" w14:textId="3CF6E01A" w:rsidR="00B85CEA" w:rsidRPr="00E876CA" w:rsidRDefault="00B85CEA" w:rsidP="00B85CEA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</w:t>
      </w:r>
      <w:r>
        <w:rPr>
          <w:rFonts w:ascii="Open Sans" w:hAnsi="Open Sans" w:cs="Open Sans"/>
          <w:b/>
          <w:color w:val="000000" w:themeColor="text1"/>
          <w:spacing w:val="14"/>
        </w:rPr>
        <w:t>7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 </w:t>
      </w:r>
      <w:r>
        <w:rPr>
          <w:rFonts w:ascii="Open Sans" w:hAnsi="Open Sans" w:cs="Open Sans"/>
          <w:b/>
          <w:color w:val="000000" w:themeColor="text1"/>
          <w:spacing w:val="14"/>
        </w:rPr>
        <w:t>–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 </w:t>
      </w:r>
      <w:r>
        <w:rPr>
          <w:rFonts w:ascii="Open Sans" w:hAnsi="Open Sans" w:cs="Open Sans"/>
          <w:b/>
          <w:color w:val="000000" w:themeColor="text1"/>
          <w:spacing w:val="14"/>
        </w:rPr>
        <w:t>DECLARAÇÃO D</w:t>
      </w:r>
      <w:r w:rsidR="003234C4">
        <w:rPr>
          <w:rFonts w:ascii="Open Sans" w:hAnsi="Open Sans" w:cs="Open Sans"/>
          <w:b/>
          <w:color w:val="000000" w:themeColor="text1"/>
          <w:spacing w:val="14"/>
        </w:rPr>
        <w:t>A</w:t>
      </w:r>
      <w:r>
        <w:rPr>
          <w:rFonts w:ascii="Open Sans" w:hAnsi="Open Sans" w:cs="Open Sans"/>
          <w:b/>
          <w:color w:val="000000" w:themeColor="text1"/>
          <w:spacing w:val="14"/>
        </w:rPr>
        <w:t xml:space="preserve"> </w:t>
      </w:r>
      <w:r w:rsidR="003234C4">
        <w:rPr>
          <w:rFonts w:ascii="Open Sans" w:hAnsi="Open Sans" w:cs="Open Sans"/>
          <w:b/>
          <w:color w:val="000000" w:themeColor="text1"/>
          <w:spacing w:val="14"/>
        </w:rPr>
        <w:t>COORDENAÇÃO</w:t>
      </w:r>
    </w:p>
    <w:p w14:paraId="70D016E3" w14:textId="77777777" w:rsidR="00B85CEA" w:rsidRPr="00E876CA" w:rsidRDefault="00B85CEA" w:rsidP="00B85CEA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7A0AF720" w14:textId="77777777" w:rsidR="00B85CEA" w:rsidRDefault="00B85CEA" w:rsidP="00B85CEA">
      <w:pPr>
        <w:jc w:val="both"/>
        <w:rPr>
          <w:rFonts w:ascii="Open Sans" w:hAnsi="Open Sans" w:cs="Open Sans"/>
          <w:b/>
          <w:color w:val="000000" w:themeColor="text1"/>
        </w:rPr>
      </w:pPr>
    </w:p>
    <w:p w14:paraId="11B77FCA" w14:textId="77777777" w:rsidR="00B85CEA" w:rsidRPr="00E876CA" w:rsidRDefault="00B85CEA" w:rsidP="00B85CEA">
      <w:pPr>
        <w:jc w:val="both"/>
        <w:rPr>
          <w:rFonts w:ascii="Open Sans" w:hAnsi="Open Sans" w:cs="Open Sans"/>
          <w:color w:val="000000" w:themeColor="text1"/>
        </w:rPr>
      </w:pPr>
    </w:p>
    <w:p w14:paraId="47AE10EB" w14:textId="77777777" w:rsidR="00B85CEA" w:rsidRPr="00E876CA" w:rsidRDefault="00B85CEA" w:rsidP="00B85CEA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7BCBEB79" w14:textId="77777777" w:rsidR="00B85CEA" w:rsidRPr="00E876CA" w:rsidRDefault="00B85CEA" w:rsidP="00B85CEA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59157492" w14:textId="77777777" w:rsidR="00B85CEA" w:rsidRPr="00E876CA" w:rsidRDefault="00B85CEA" w:rsidP="00B85CEA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1E66BE42" w14:textId="39771BF1" w:rsidR="00C95C4C" w:rsidRPr="00E876CA" w:rsidRDefault="00B85CEA" w:rsidP="00C95C4C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>
        <w:rPr>
          <w:rFonts w:ascii="Open Sans" w:hAnsi="Open Sans" w:cs="Open Sans"/>
          <w:color w:val="000000" w:themeColor="text1"/>
        </w:rPr>
        <w:t xml:space="preserve">coordenador do curso _____________________________ declaro que </w:t>
      </w:r>
      <w:r w:rsidR="00C95C4C">
        <w:rPr>
          <w:rFonts w:ascii="Open Sans" w:hAnsi="Open Sans" w:cs="Open Sans"/>
          <w:color w:val="000000" w:themeColor="text1"/>
        </w:rPr>
        <w:t xml:space="preserve"> ____________________________________</w:t>
      </w:r>
      <w:r w:rsidR="00DF1448">
        <w:rPr>
          <w:rFonts w:ascii="Open Sans" w:hAnsi="Open Sans" w:cs="Open Sans"/>
          <w:color w:val="000000" w:themeColor="text1"/>
        </w:rPr>
        <w:t xml:space="preserve"> </w:t>
      </w:r>
      <w:r w:rsidR="00C95C4C" w:rsidRPr="00E876CA">
        <w:rPr>
          <w:rFonts w:ascii="Open Sans" w:hAnsi="Open Sans" w:cs="Open Sans"/>
          <w:color w:val="000000" w:themeColor="text1"/>
        </w:rPr>
        <w:t>est</w:t>
      </w:r>
      <w:r w:rsidR="00DF1448">
        <w:rPr>
          <w:rFonts w:ascii="Open Sans" w:hAnsi="Open Sans" w:cs="Open Sans"/>
          <w:color w:val="000000" w:themeColor="text1"/>
        </w:rPr>
        <w:t>á</w:t>
      </w:r>
      <w:r w:rsidR="00C95C4C" w:rsidRPr="00E876CA">
        <w:rPr>
          <w:rFonts w:ascii="Open Sans" w:hAnsi="Open Sans" w:cs="Open Sans"/>
          <w:color w:val="000000" w:themeColor="text1"/>
        </w:rPr>
        <w:t xml:space="preserve"> regularmente matriculado no IFS sob matrícula _____________________, no curso ______________________________________________________________, Campus _________________________________, portador do CPF_______________________ e RG</w:t>
      </w:r>
      <w:r w:rsidR="00801CCA">
        <w:rPr>
          <w:rFonts w:ascii="Open Sans" w:hAnsi="Open Sans" w:cs="Open Sans"/>
          <w:color w:val="000000" w:themeColor="text1"/>
        </w:rPr>
        <w:t xml:space="preserve"> </w:t>
      </w:r>
      <w:r w:rsidR="00C95C4C" w:rsidRPr="00E876CA">
        <w:rPr>
          <w:rFonts w:ascii="Open Sans" w:hAnsi="Open Sans" w:cs="Open Sans"/>
          <w:color w:val="000000" w:themeColor="text1"/>
        </w:rPr>
        <w:t>_____________________________</w:t>
      </w:r>
      <w:r w:rsidR="00AC4E70">
        <w:rPr>
          <w:rFonts w:ascii="Open Sans" w:hAnsi="Open Sans" w:cs="Open Sans"/>
          <w:color w:val="000000" w:themeColor="text1"/>
        </w:rPr>
        <w:t>.</w:t>
      </w:r>
      <w:r w:rsidR="003234C4">
        <w:rPr>
          <w:rFonts w:ascii="Open Sans" w:hAnsi="Open Sans" w:cs="Open Sans"/>
          <w:color w:val="000000" w:themeColor="text1"/>
        </w:rPr>
        <w:t xml:space="preserve"> Declaro ainda que </w:t>
      </w:r>
      <w:r w:rsidR="00485961">
        <w:rPr>
          <w:rFonts w:ascii="Open Sans" w:hAnsi="Open Sans" w:cs="Open Sans"/>
          <w:color w:val="000000" w:themeColor="text1"/>
        </w:rPr>
        <w:t xml:space="preserve">o referido estudante </w:t>
      </w:r>
      <w:r w:rsidR="00883BD9">
        <w:rPr>
          <w:rFonts w:ascii="Open Sans" w:hAnsi="Open Sans" w:cs="Open Sans"/>
          <w:color w:val="000000" w:themeColor="text1"/>
        </w:rPr>
        <w:t xml:space="preserve">está </w:t>
      </w:r>
      <w:r w:rsidR="00C66023">
        <w:rPr>
          <w:rFonts w:ascii="Open Sans" w:hAnsi="Open Sans" w:cs="Open Sans"/>
          <w:color w:val="000000" w:themeColor="text1"/>
        </w:rPr>
        <w:t>habilitado</w:t>
      </w:r>
      <w:r w:rsidR="00883BD9">
        <w:rPr>
          <w:rFonts w:ascii="Open Sans" w:hAnsi="Open Sans" w:cs="Open Sans"/>
          <w:color w:val="000000" w:themeColor="text1"/>
        </w:rPr>
        <w:t xml:space="preserve"> a</w:t>
      </w:r>
      <w:r w:rsidR="00C66023">
        <w:rPr>
          <w:rFonts w:ascii="Open Sans" w:hAnsi="Open Sans" w:cs="Open Sans"/>
          <w:color w:val="000000" w:themeColor="text1"/>
        </w:rPr>
        <w:t xml:space="preserve"> desenvolver o pro</w:t>
      </w:r>
      <w:r w:rsidR="00FF634D">
        <w:rPr>
          <w:rFonts w:ascii="Open Sans" w:hAnsi="Open Sans" w:cs="Open Sans"/>
          <w:color w:val="000000" w:themeColor="text1"/>
        </w:rPr>
        <w:t>jeto pois su</w:t>
      </w:r>
      <w:r w:rsidR="0045091B">
        <w:rPr>
          <w:rFonts w:ascii="Open Sans" w:hAnsi="Open Sans" w:cs="Open Sans"/>
          <w:color w:val="000000" w:themeColor="text1"/>
        </w:rPr>
        <w:t>a formatura não ocorrerá antes do término do segundo semestre letivo de 20</w:t>
      </w:r>
      <w:r w:rsidR="0037208E">
        <w:rPr>
          <w:rFonts w:ascii="Open Sans" w:hAnsi="Open Sans" w:cs="Open Sans"/>
          <w:color w:val="000000" w:themeColor="text1"/>
        </w:rPr>
        <w:t>20.</w:t>
      </w:r>
    </w:p>
    <w:p w14:paraId="5A159F80" w14:textId="77777777" w:rsidR="00C95C4C" w:rsidRDefault="00C95C4C" w:rsidP="00B85CEA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3D393A75" w14:textId="77777777" w:rsidR="00B85CEA" w:rsidRDefault="00B85CEA" w:rsidP="00B85CEA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1E8BF31C" w:rsidR="006772F1" w:rsidRPr="00E876CA" w:rsidRDefault="00C2062A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>
        <w:rPr>
          <w:rFonts w:ascii="Open Sans" w:hAnsi="Open Sans" w:cs="Open Sans"/>
          <w:color w:val="000000" w:themeColor="text1"/>
          <w:sz w:val="22"/>
          <w:szCs w:val="22"/>
        </w:rPr>
        <w:t>Responsável pela Coordenação do Curso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3BEF6B13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0E2137">
        <w:rPr>
          <w:rFonts w:ascii="Open Sans" w:hAnsi="Open Sans" w:cs="Open Sans"/>
          <w:b/>
          <w:color w:val="000000" w:themeColor="text1"/>
          <w:sz w:val="18"/>
        </w:rPr>
        <w:t>Supervis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6B0F0E83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0E2137">
        <w:rPr>
          <w:rFonts w:ascii="Open Sans" w:hAnsi="Open Sans" w:cs="Open Sans"/>
          <w:color w:val="000000" w:themeColor="text1"/>
        </w:rPr>
        <w:t>Supervis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2019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686AA2A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2B8CB25B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0E2137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SUPERVIS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3E9CD3CF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UPERVIS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ORIGINAIS DAS NOTAS FISCAIS COMPROVANDO USO DO AUXÍLIO-FINANCEIRO REFERENTE AOS ITENS </w:t>
            </w:r>
            <w:proofErr w:type="gramStart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LISTADOS,  APRESENTAÇÃO</w:t>
            </w:r>
            <w:proofErr w:type="gramEnd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59717148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0E2137">
        <w:rPr>
          <w:rFonts w:ascii="Open Sans" w:hAnsi="Open Sans" w:cs="Open Sans"/>
          <w:color w:val="000000" w:themeColor="text1"/>
          <w:sz w:val="20"/>
          <w:szCs w:val="20"/>
        </w:rPr>
        <w:t>SUPERVIS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53E5ADC1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086AFF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3E041D9D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2019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37CDF024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2019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1D1F43E4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37C524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53DDE207" wp14:editId="02350781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155910CE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636E30F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6813C92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E674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282818A4" w14:textId="77777777" w:rsidTr="00D74C03">
        <w:tc>
          <w:tcPr>
            <w:tcW w:w="10031" w:type="dxa"/>
            <w:gridSpan w:val="6"/>
            <w:shd w:val="clear" w:color="auto" w:fill="auto"/>
          </w:tcPr>
          <w:p w14:paraId="5A19BB02" w14:textId="0CCFAE1F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2C1DBF35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254608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0AAF7E3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98AC7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BC7A53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0C3D1F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FEAB9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AE463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16746257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37ADB3F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1DDE07A3" w14:textId="77777777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201</w:t>
            </w:r>
            <w:r w:rsidR="00CA490E" w:rsidRPr="00E876CA">
              <w:rPr>
                <w:rFonts w:ascii="Open Sans" w:hAnsi="Open Sans" w:cs="Open Sans"/>
                <w:color w:val="000000" w:themeColor="text1"/>
                <w:sz w:val="20"/>
              </w:rPr>
              <w:t>9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69D7CA2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09ED615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72BC6095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  <w:sectPr w:rsidR="00CA490E" w:rsidRPr="00E876CA" w:rsidSect="00D74C03"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3FD2186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3895B420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0E213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upervis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77777777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Programa: _______ 2019</w:t>
            </w:r>
          </w:p>
          <w:p w14:paraId="210EC92F" w14:textId="77777777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Local____________________, _______ de ______________________________ de 201</w:t>
      </w:r>
      <w:r w:rsidR="00CA490E" w:rsidRPr="00E876CA">
        <w:rPr>
          <w:rFonts w:ascii="Open Sans" w:hAnsi="Open Sans" w:cs="Open Sans"/>
          <w:color w:val="000000" w:themeColor="text1"/>
          <w:sz w:val="20"/>
          <w:szCs w:val="20"/>
        </w:rPr>
        <w:t>9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4D7CB706" w:rsidR="00A97C3C" w:rsidRPr="00E876CA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0E2137">
        <w:rPr>
          <w:rFonts w:ascii="Open Sans" w:hAnsi="Open Sans" w:cs="Open Sans"/>
          <w:color w:val="000000" w:themeColor="text1"/>
          <w:sz w:val="20"/>
          <w:szCs w:val="20"/>
        </w:rPr>
        <w:t>Supervis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sectPr w:rsidR="00A97C3C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994A6" w14:textId="77777777" w:rsidR="00B46878" w:rsidRDefault="00B46878" w:rsidP="00D26868">
      <w:r>
        <w:separator/>
      </w:r>
    </w:p>
  </w:endnote>
  <w:endnote w:type="continuationSeparator" w:id="0">
    <w:p w14:paraId="69B002D7" w14:textId="77777777" w:rsidR="00B46878" w:rsidRDefault="00B46878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25B35" w14:textId="4DC7A622" w:rsidR="007F6496" w:rsidRPr="00007505" w:rsidRDefault="007F6496" w:rsidP="007F6496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1</w:t>
    </w:r>
    <w:r>
      <w:rPr>
        <w:rFonts w:ascii="Open Sans" w:hAnsi="Open Sans" w:cs="Open Sans"/>
        <w:sz w:val="18"/>
      </w:rPr>
      <w:t>4</w:t>
    </w:r>
    <w:r w:rsidRPr="00007505">
      <w:rPr>
        <w:rFonts w:ascii="Open Sans" w:hAnsi="Open Sans" w:cs="Open Sans"/>
        <w:sz w:val="18"/>
      </w:rPr>
      <w:t>/201</w:t>
    </w:r>
    <w:r>
      <w:rPr>
        <w:rFonts w:ascii="Open Sans" w:hAnsi="Open Sans" w:cs="Open Sans"/>
        <w:sz w:val="18"/>
      </w:rPr>
      <w:t>9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PID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sz w:val="20"/>
      </w:rPr>
      <w:t>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0DB15" w14:textId="77777777" w:rsidR="00DB5DD4" w:rsidRPr="00AC3F38" w:rsidRDefault="00DB5DD4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DB5DD4" w:rsidRDefault="00DB5DD4">
    <w:pPr>
      <w:pStyle w:val="Rodap"/>
    </w:pPr>
  </w:p>
  <w:p w14:paraId="449FCAF4" w14:textId="77777777" w:rsidR="00DB5DD4" w:rsidRDefault="00DB5DD4"/>
  <w:p w14:paraId="4139C48A" w14:textId="77777777" w:rsidR="00DB5DD4" w:rsidRDefault="00DB5DD4"/>
  <w:p w14:paraId="6035AA10" w14:textId="77777777" w:rsidR="00DB5DD4" w:rsidRDefault="00DB5DD4"/>
  <w:p w14:paraId="05CA100B" w14:textId="77777777" w:rsidR="00DB5DD4" w:rsidRDefault="00DB5DD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F4FC3F" w14:textId="77777777" w:rsidR="00B46878" w:rsidRDefault="00B46878" w:rsidP="00D26868">
      <w:r>
        <w:separator/>
      </w:r>
    </w:p>
  </w:footnote>
  <w:footnote w:type="continuationSeparator" w:id="0">
    <w:p w14:paraId="019E5D8C" w14:textId="77777777" w:rsidR="00B46878" w:rsidRDefault="00B46878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635C5" w14:textId="1F6FF6C4" w:rsidR="007F6496" w:rsidRDefault="007F6496" w:rsidP="007F6496">
    <w:pPr>
      <w:pStyle w:val="Cabealho"/>
      <w:jc w:val="center"/>
    </w:pPr>
    <w:bookmarkStart w:id="2" w:name="_Hlk23875334"/>
    <w:r>
      <w:rPr>
        <w:noProof/>
      </w:rPr>
      <w:drawing>
        <wp:inline distT="0" distB="0" distL="0" distR="0" wp14:anchorId="730BC25C" wp14:editId="726B74E2">
          <wp:extent cx="3124200" cy="533400"/>
          <wp:effectExtent l="0" t="0" r="0" b="0"/>
          <wp:docPr id="28" name="Imagem 28" descr="marca Dinove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rca Dinove horiz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D679D" w14:textId="77777777" w:rsidR="00DB5DD4" w:rsidRDefault="00DB5DD4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29" name="Imagem 29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30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DB5DD4" w:rsidRDefault="00DB5DD4" w:rsidP="00D74C03">
    <w:pPr>
      <w:pStyle w:val="Cabealho"/>
      <w:jc w:val="center"/>
    </w:pPr>
  </w:p>
  <w:p w14:paraId="5DD0D448" w14:textId="77777777" w:rsidR="00DB5DD4" w:rsidRDefault="00DB5DD4"/>
  <w:p w14:paraId="2F6CAD2B" w14:textId="77777777" w:rsidR="00DB5DD4" w:rsidRDefault="00DB5DD4"/>
  <w:p w14:paraId="773C0A62" w14:textId="77777777" w:rsidR="00DB5DD4" w:rsidRDefault="00DB5DD4"/>
  <w:p w14:paraId="5567418B" w14:textId="77777777" w:rsidR="00DB5DD4" w:rsidRDefault="00DB5DD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44A8D"/>
    <w:multiLevelType w:val="hybridMultilevel"/>
    <w:tmpl w:val="8090A1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6E62A9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B7AF7"/>
    <w:multiLevelType w:val="hybridMultilevel"/>
    <w:tmpl w:val="BEA0B35A"/>
    <w:lvl w:ilvl="0" w:tplc="708C49A2">
      <w:start w:val="5"/>
      <w:numFmt w:val="decimal"/>
      <w:lvlText w:val="%1-"/>
      <w:lvlJc w:val="left"/>
      <w:pPr>
        <w:ind w:left="321" w:firstLine="0"/>
      </w:pPr>
      <w:rPr>
        <w:rFonts w:ascii="Open Sans" w:eastAsia="Open Sans" w:hAnsi="Open Sans" w:cs="Open Sans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9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A3A09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12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4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81635B"/>
    <w:multiLevelType w:val="hybridMultilevel"/>
    <w:tmpl w:val="BBE848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4F096F"/>
    <w:multiLevelType w:val="hybridMultilevel"/>
    <w:tmpl w:val="89748E0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82199"/>
    <w:multiLevelType w:val="hybridMultilevel"/>
    <w:tmpl w:val="518A8124"/>
    <w:lvl w:ilvl="0" w:tplc="48D2110E">
      <w:start w:val="5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4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5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AF7FE4"/>
    <w:multiLevelType w:val="hybridMultilevel"/>
    <w:tmpl w:val="212CF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9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0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7A04478"/>
    <w:multiLevelType w:val="hybridMultilevel"/>
    <w:tmpl w:val="C50AB6EE"/>
    <w:lvl w:ilvl="0" w:tplc="45F2EA02">
      <w:start w:val="1"/>
      <w:numFmt w:val="decimal"/>
      <w:lvlText w:val="%1-"/>
      <w:lvlJc w:val="left"/>
      <w:pPr>
        <w:ind w:left="321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4C329A">
      <w:start w:val="1"/>
      <w:numFmt w:val="lowerLetter"/>
      <w:lvlText w:val="%2"/>
      <w:lvlJc w:val="left"/>
      <w:pPr>
        <w:ind w:left="11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945776">
      <w:start w:val="1"/>
      <w:numFmt w:val="lowerRoman"/>
      <w:lvlText w:val="%3"/>
      <w:lvlJc w:val="left"/>
      <w:pPr>
        <w:ind w:left="18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8286E0">
      <w:start w:val="1"/>
      <w:numFmt w:val="decimal"/>
      <w:lvlText w:val="%4"/>
      <w:lvlJc w:val="left"/>
      <w:pPr>
        <w:ind w:left="26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021E2">
      <w:start w:val="1"/>
      <w:numFmt w:val="lowerLetter"/>
      <w:lvlText w:val="%5"/>
      <w:lvlJc w:val="left"/>
      <w:pPr>
        <w:ind w:left="333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5E1F16">
      <w:start w:val="1"/>
      <w:numFmt w:val="lowerRoman"/>
      <w:lvlText w:val="%6"/>
      <w:lvlJc w:val="left"/>
      <w:pPr>
        <w:ind w:left="405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0BEB5A2">
      <w:start w:val="1"/>
      <w:numFmt w:val="decimal"/>
      <w:lvlText w:val="%7"/>
      <w:lvlJc w:val="left"/>
      <w:pPr>
        <w:ind w:left="47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CEA515E">
      <w:start w:val="1"/>
      <w:numFmt w:val="lowerLetter"/>
      <w:lvlText w:val="%8"/>
      <w:lvlJc w:val="left"/>
      <w:pPr>
        <w:ind w:left="54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16C222">
      <w:start w:val="1"/>
      <w:numFmt w:val="lowerRoman"/>
      <w:lvlText w:val="%9"/>
      <w:lvlJc w:val="left"/>
      <w:pPr>
        <w:ind w:left="62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3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7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33"/>
  </w:num>
  <w:num w:numId="2">
    <w:abstractNumId w:val="8"/>
  </w:num>
  <w:num w:numId="3">
    <w:abstractNumId w:val="13"/>
  </w:num>
  <w:num w:numId="4">
    <w:abstractNumId w:val="38"/>
  </w:num>
  <w:num w:numId="5">
    <w:abstractNumId w:val="32"/>
  </w:num>
  <w:num w:numId="6">
    <w:abstractNumId w:val="34"/>
  </w:num>
  <w:num w:numId="7">
    <w:abstractNumId w:val="4"/>
  </w:num>
  <w:num w:numId="8">
    <w:abstractNumId w:val="29"/>
  </w:num>
  <w:num w:numId="9">
    <w:abstractNumId w:val="23"/>
  </w:num>
  <w:num w:numId="10">
    <w:abstractNumId w:val="47"/>
  </w:num>
  <w:num w:numId="11">
    <w:abstractNumId w:val="44"/>
  </w:num>
  <w:num w:numId="12">
    <w:abstractNumId w:val="2"/>
  </w:num>
  <w:num w:numId="13">
    <w:abstractNumId w:val="48"/>
  </w:num>
  <w:num w:numId="14">
    <w:abstractNumId w:val="19"/>
  </w:num>
  <w:num w:numId="15">
    <w:abstractNumId w:val="16"/>
  </w:num>
  <w:num w:numId="16">
    <w:abstractNumId w:val="42"/>
  </w:num>
  <w:num w:numId="17">
    <w:abstractNumId w:val="46"/>
  </w:num>
  <w:num w:numId="18">
    <w:abstractNumId w:val="27"/>
  </w:num>
  <w:num w:numId="19">
    <w:abstractNumId w:val="1"/>
  </w:num>
  <w:num w:numId="20">
    <w:abstractNumId w:val="18"/>
  </w:num>
  <w:num w:numId="21">
    <w:abstractNumId w:val="28"/>
  </w:num>
  <w:num w:numId="22">
    <w:abstractNumId w:val="6"/>
  </w:num>
  <w:num w:numId="23">
    <w:abstractNumId w:val="39"/>
  </w:num>
  <w:num w:numId="24">
    <w:abstractNumId w:val="49"/>
  </w:num>
  <w:num w:numId="25">
    <w:abstractNumId w:val="43"/>
  </w:num>
  <w:num w:numId="26">
    <w:abstractNumId w:val="24"/>
  </w:num>
  <w:num w:numId="27">
    <w:abstractNumId w:val="25"/>
  </w:num>
  <w:num w:numId="28">
    <w:abstractNumId w:val="35"/>
  </w:num>
  <w:num w:numId="29">
    <w:abstractNumId w:val="45"/>
  </w:num>
  <w:num w:numId="30">
    <w:abstractNumId w:val="30"/>
  </w:num>
  <w:num w:numId="31">
    <w:abstractNumId w:val="10"/>
  </w:num>
  <w:num w:numId="32">
    <w:abstractNumId w:val="20"/>
  </w:num>
  <w:num w:numId="33">
    <w:abstractNumId w:val="36"/>
  </w:num>
  <w:num w:numId="34">
    <w:abstractNumId w:val="0"/>
  </w:num>
  <w:num w:numId="35">
    <w:abstractNumId w:val="22"/>
  </w:num>
  <w:num w:numId="36">
    <w:abstractNumId w:val="17"/>
  </w:num>
  <w:num w:numId="37">
    <w:abstractNumId w:val="31"/>
  </w:num>
  <w:num w:numId="38">
    <w:abstractNumId w:val="9"/>
  </w:num>
  <w:num w:numId="39">
    <w:abstractNumId w:val="12"/>
  </w:num>
  <w:num w:numId="40">
    <w:abstractNumId w:val="40"/>
  </w:num>
  <w:num w:numId="41">
    <w:abstractNumId w:val="14"/>
  </w:num>
  <w:num w:numId="42">
    <w:abstractNumId w:val="21"/>
  </w:num>
  <w:num w:numId="43">
    <w:abstractNumId w:val="41"/>
  </w:num>
  <w:num w:numId="44">
    <w:abstractNumId w:val="7"/>
  </w:num>
  <w:num w:numId="45">
    <w:abstractNumId w:val="3"/>
  </w:num>
  <w:num w:numId="46">
    <w:abstractNumId w:val="15"/>
  </w:num>
  <w:num w:numId="47">
    <w:abstractNumId w:val="37"/>
  </w:num>
  <w:num w:numId="48">
    <w:abstractNumId w:val="11"/>
  </w:num>
  <w:num w:numId="49">
    <w:abstractNumId w:val="5"/>
  </w:num>
  <w:num w:numId="50">
    <w:abstractNumId w:val="2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jQzNDU3MDe3MDJV0lEKTi0uzszPAykwqgUAkOYqbiwAAAA="/>
  </w:docVars>
  <w:rsids>
    <w:rsidRoot w:val="00D26868"/>
    <w:rsid w:val="0001282C"/>
    <w:rsid w:val="0002510C"/>
    <w:rsid w:val="00043288"/>
    <w:rsid w:val="00065B79"/>
    <w:rsid w:val="00075883"/>
    <w:rsid w:val="0008009C"/>
    <w:rsid w:val="00081C98"/>
    <w:rsid w:val="0008342E"/>
    <w:rsid w:val="00086AFF"/>
    <w:rsid w:val="00093D3C"/>
    <w:rsid w:val="000B21C1"/>
    <w:rsid w:val="000D6602"/>
    <w:rsid w:val="000E2137"/>
    <w:rsid w:val="00117ADB"/>
    <w:rsid w:val="00120013"/>
    <w:rsid w:val="00136CCE"/>
    <w:rsid w:val="0013795B"/>
    <w:rsid w:val="001620FD"/>
    <w:rsid w:val="001707F4"/>
    <w:rsid w:val="001802B1"/>
    <w:rsid w:val="00181B3E"/>
    <w:rsid w:val="001A2FD7"/>
    <w:rsid w:val="001A7555"/>
    <w:rsid w:val="001C56CA"/>
    <w:rsid w:val="001C6675"/>
    <w:rsid w:val="001D3FF3"/>
    <w:rsid w:val="00211106"/>
    <w:rsid w:val="00214CD3"/>
    <w:rsid w:val="00214DA7"/>
    <w:rsid w:val="0022469B"/>
    <w:rsid w:val="00230BC9"/>
    <w:rsid w:val="00242976"/>
    <w:rsid w:val="00255059"/>
    <w:rsid w:val="0026165A"/>
    <w:rsid w:val="0027319D"/>
    <w:rsid w:val="00275B0D"/>
    <w:rsid w:val="0027797F"/>
    <w:rsid w:val="00281028"/>
    <w:rsid w:val="0028436C"/>
    <w:rsid w:val="002A12AE"/>
    <w:rsid w:val="002A4E85"/>
    <w:rsid w:val="002C5DC9"/>
    <w:rsid w:val="002E0B85"/>
    <w:rsid w:val="002E2B10"/>
    <w:rsid w:val="002F4408"/>
    <w:rsid w:val="002F5C16"/>
    <w:rsid w:val="00301117"/>
    <w:rsid w:val="00321872"/>
    <w:rsid w:val="003234C4"/>
    <w:rsid w:val="00324E7F"/>
    <w:rsid w:val="00327634"/>
    <w:rsid w:val="003326EE"/>
    <w:rsid w:val="003350D2"/>
    <w:rsid w:val="003577E6"/>
    <w:rsid w:val="003611BF"/>
    <w:rsid w:val="0036124A"/>
    <w:rsid w:val="0036405D"/>
    <w:rsid w:val="0037208E"/>
    <w:rsid w:val="003A0AA6"/>
    <w:rsid w:val="003A3314"/>
    <w:rsid w:val="003A3C0F"/>
    <w:rsid w:val="003B5CF8"/>
    <w:rsid w:val="003C7055"/>
    <w:rsid w:val="003D1D45"/>
    <w:rsid w:val="003D4A49"/>
    <w:rsid w:val="003D50FB"/>
    <w:rsid w:val="003E3B18"/>
    <w:rsid w:val="003F6269"/>
    <w:rsid w:val="00407389"/>
    <w:rsid w:val="00420861"/>
    <w:rsid w:val="0045091B"/>
    <w:rsid w:val="00452ACF"/>
    <w:rsid w:val="00463605"/>
    <w:rsid w:val="0046485C"/>
    <w:rsid w:val="00471228"/>
    <w:rsid w:val="004807DF"/>
    <w:rsid w:val="00485961"/>
    <w:rsid w:val="00486CAA"/>
    <w:rsid w:val="004948D3"/>
    <w:rsid w:val="00495DE8"/>
    <w:rsid w:val="004969C1"/>
    <w:rsid w:val="004A3431"/>
    <w:rsid w:val="004C6A3B"/>
    <w:rsid w:val="004D0ACD"/>
    <w:rsid w:val="004F09F9"/>
    <w:rsid w:val="004F6CCC"/>
    <w:rsid w:val="004F7BFF"/>
    <w:rsid w:val="00504CDC"/>
    <w:rsid w:val="00540580"/>
    <w:rsid w:val="0054289C"/>
    <w:rsid w:val="00542F5A"/>
    <w:rsid w:val="00551ADD"/>
    <w:rsid w:val="0057601E"/>
    <w:rsid w:val="005A0C95"/>
    <w:rsid w:val="00600934"/>
    <w:rsid w:val="00617BF3"/>
    <w:rsid w:val="00621F63"/>
    <w:rsid w:val="00623EE7"/>
    <w:rsid w:val="006772F1"/>
    <w:rsid w:val="00690B24"/>
    <w:rsid w:val="006967C7"/>
    <w:rsid w:val="006C6750"/>
    <w:rsid w:val="006D5706"/>
    <w:rsid w:val="006E1B1A"/>
    <w:rsid w:val="006E34EC"/>
    <w:rsid w:val="006E58F3"/>
    <w:rsid w:val="006F6194"/>
    <w:rsid w:val="006F7222"/>
    <w:rsid w:val="006F7FD8"/>
    <w:rsid w:val="007417BC"/>
    <w:rsid w:val="00741AD5"/>
    <w:rsid w:val="00762520"/>
    <w:rsid w:val="00777DCA"/>
    <w:rsid w:val="00787373"/>
    <w:rsid w:val="00787EE5"/>
    <w:rsid w:val="00793729"/>
    <w:rsid w:val="00796F6E"/>
    <w:rsid w:val="007C0A8C"/>
    <w:rsid w:val="007C498C"/>
    <w:rsid w:val="007D3323"/>
    <w:rsid w:val="007E7D61"/>
    <w:rsid w:val="007F6496"/>
    <w:rsid w:val="00801CCA"/>
    <w:rsid w:val="00801EF3"/>
    <w:rsid w:val="00803DE4"/>
    <w:rsid w:val="00817247"/>
    <w:rsid w:val="0082233A"/>
    <w:rsid w:val="0082575E"/>
    <w:rsid w:val="00865742"/>
    <w:rsid w:val="00866A13"/>
    <w:rsid w:val="00883BD9"/>
    <w:rsid w:val="00887B7D"/>
    <w:rsid w:val="00890C5D"/>
    <w:rsid w:val="008A18CB"/>
    <w:rsid w:val="008B1AF0"/>
    <w:rsid w:val="008C415F"/>
    <w:rsid w:val="008C65EE"/>
    <w:rsid w:val="008C703C"/>
    <w:rsid w:val="008E3D5D"/>
    <w:rsid w:val="008E411B"/>
    <w:rsid w:val="008F18E5"/>
    <w:rsid w:val="00901F1F"/>
    <w:rsid w:val="00910EBC"/>
    <w:rsid w:val="009159CA"/>
    <w:rsid w:val="00934355"/>
    <w:rsid w:val="00955FBB"/>
    <w:rsid w:val="00966B4D"/>
    <w:rsid w:val="009812E1"/>
    <w:rsid w:val="00986090"/>
    <w:rsid w:val="009915E1"/>
    <w:rsid w:val="0099310B"/>
    <w:rsid w:val="009A0722"/>
    <w:rsid w:val="009B238C"/>
    <w:rsid w:val="009B615C"/>
    <w:rsid w:val="009C6FE1"/>
    <w:rsid w:val="009D47BC"/>
    <w:rsid w:val="009D6F23"/>
    <w:rsid w:val="009F0112"/>
    <w:rsid w:val="009F4D3E"/>
    <w:rsid w:val="00A2011F"/>
    <w:rsid w:val="00A33ACC"/>
    <w:rsid w:val="00A61721"/>
    <w:rsid w:val="00A7754B"/>
    <w:rsid w:val="00A92AC8"/>
    <w:rsid w:val="00A93C89"/>
    <w:rsid w:val="00A97C3C"/>
    <w:rsid w:val="00AA2669"/>
    <w:rsid w:val="00AB7982"/>
    <w:rsid w:val="00AC4E70"/>
    <w:rsid w:val="00AF5D0F"/>
    <w:rsid w:val="00AF6916"/>
    <w:rsid w:val="00B076C5"/>
    <w:rsid w:val="00B20807"/>
    <w:rsid w:val="00B3563B"/>
    <w:rsid w:val="00B371FA"/>
    <w:rsid w:val="00B46878"/>
    <w:rsid w:val="00B76E08"/>
    <w:rsid w:val="00B84A26"/>
    <w:rsid w:val="00B85CEA"/>
    <w:rsid w:val="00B90086"/>
    <w:rsid w:val="00B9416F"/>
    <w:rsid w:val="00B95DDF"/>
    <w:rsid w:val="00BA42B3"/>
    <w:rsid w:val="00BA5187"/>
    <w:rsid w:val="00BA603A"/>
    <w:rsid w:val="00BA6F93"/>
    <w:rsid w:val="00BB48A1"/>
    <w:rsid w:val="00BE19D2"/>
    <w:rsid w:val="00C2062A"/>
    <w:rsid w:val="00C2454C"/>
    <w:rsid w:val="00C35BDD"/>
    <w:rsid w:val="00C37028"/>
    <w:rsid w:val="00C4343E"/>
    <w:rsid w:val="00C44755"/>
    <w:rsid w:val="00C55266"/>
    <w:rsid w:val="00C558EF"/>
    <w:rsid w:val="00C66023"/>
    <w:rsid w:val="00C66219"/>
    <w:rsid w:val="00C75FB4"/>
    <w:rsid w:val="00C84ABE"/>
    <w:rsid w:val="00C84C01"/>
    <w:rsid w:val="00C87BC3"/>
    <w:rsid w:val="00C95C4C"/>
    <w:rsid w:val="00CA34E9"/>
    <w:rsid w:val="00CA490E"/>
    <w:rsid w:val="00CC0399"/>
    <w:rsid w:val="00CC7B72"/>
    <w:rsid w:val="00CE4251"/>
    <w:rsid w:val="00CE4596"/>
    <w:rsid w:val="00CE4D3A"/>
    <w:rsid w:val="00CF4761"/>
    <w:rsid w:val="00CF6F80"/>
    <w:rsid w:val="00D039E6"/>
    <w:rsid w:val="00D13F58"/>
    <w:rsid w:val="00D15241"/>
    <w:rsid w:val="00D20CF8"/>
    <w:rsid w:val="00D26868"/>
    <w:rsid w:val="00D41D5B"/>
    <w:rsid w:val="00D5241C"/>
    <w:rsid w:val="00D647C2"/>
    <w:rsid w:val="00D64E07"/>
    <w:rsid w:val="00D74C03"/>
    <w:rsid w:val="00D75F7E"/>
    <w:rsid w:val="00D76E28"/>
    <w:rsid w:val="00D8001B"/>
    <w:rsid w:val="00D8677B"/>
    <w:rsid w:val="00D904CF"/>
    <w:rsid w:val="00DA67C8"/>
    <w:rsid w:val="00DB5DD4"/>
    <w:rsid w:val="00DC5D5E"/>
    <w:rsid w:val="00DD0104"/>
    <w:rsid w:val="00DD25B3"/>
    <w:rsid w:val="00DD7693"/>
    <w:rsid w:val="00DE0736"/>
    <w:rsid w:val="00DE3EB7"/>
    <w:rsid w:val="00DF1448"/>
    <w:rsid w:val="00E011F8"/>
    <w:rsid w:val="00E24D82"/>
    <w:rsid w:val="00E269BC"/>
    <w:rsid w:val="00E344F1"/>
    <w:rsid w:val="00E510DD"/>
    <w:rsid w:val="00E52009"/>
    <w:rsid w:val="00E876CA"/>
    <w:rsid w:val="00EB2D80"/>
    <w:rsid w:val="00EB5815"/>
    <w:rsid w:val="00EC3CBD"/>
    <w:rsid w:val="00ED18BF"/>
    <w:rsid w:val="00ED20E6"/>
    <w:rsid w:val="00EF3615"/>
    <w:rsid w:val="00F03550"/>
    <w:rsid w:val="00F30DF3"/>
    <w:rsid w:val="00F3659E"/>
    <w:rsid w:val="00F6082C"/>
    <w:rsid w:val="00F712F7"/>
    <w:rsid w:val="00F803B2"/>
    <w:rsid w:val="00F90CCA"/>
    <w:rsid w:val="00FA1D4B"/>
    <w:rsid w:val="00FC264F"/>
    <w:rsid w:val="00FC4FCC"/>
    <w:rsid w:val="00FD38EA"/>
    <w:rsid w:val="00FD3F18"/>
    <w:rsid w:val="00FD4BB2"/>
    <w:rsid w:val="00FD79DD"/>
    <w:rsid w:val="00FF19A9"/>
    <w:rsid w:val="00FF634D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Grid">
    <w:name w:val="TableGrid"/>
    <w:rsid w:val="00866A13"/>
    <w:pPr>
      <w:spacing w:after="0" w:line="240" w:lineRule="auto"/>
    </w:pPr>
    <w:rPr>
      <w:rFonts w:eastAsia="Times New Roman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7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62F68-BABD-450B-B7DD-4B7240F56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2</Pages>
  <Words>3616</Words>
  <Characters>19530</Characters>
  <Application>Microsoft Office Word</Application>
  <DocSecurity>0</DocSecurity>
  <Lines>162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3</cp:revision>
  <cp:lastPrinted>2019-11-04T22:45:00Z</cp:lastPrinted>
  <dcterms:created xsi:type="dcterms:W3CDTF">2019-11-23T07:09:00Z</dcterms:created>
  <dcterms:modified xsi:type="dcterms:W3CDTF">2019-11-23T07:27:00Z</dcterms:modified>
</cp:coreProperties>
</file>